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7A05FA" w14:textId="630E6CA7" w:rsidR="00EB752D" w:rsidRDefault="005103C4">
      <w:pPr>
        <w:rPr>
          <w:b/>
        </w:rPr>
      </w:pPr>
      <w:r>
        <w:rPr>
          <w:b/>
        </w:rPr>
        <w:t>Mid</w:t>
      </w:r>
      <w:r w:rsidR="0013384C">
        <w:rPr>
          <w:b/>
        </w:rPr>
        <w:t>-</w:t>
      </w:r>
      <w:r>
        <w:rPr>
          <w:b/>
        </w:rPr>
        <w:t>April</w:t>
      </w:r>
      <w:r w:rsidR="002304E3">
        <w:rPr>
          <w:b/>
        </w:rPr>
        <w:t xml:space="preserve"> 2020</w:t>
      </w:r>
      <w:r w:rsidR="00025DA0" w:rsidRPr="002E2876">
        <w:rPr>
          <w:b/>
        </w:rPr>
        <w:t xml:space="preserve"> Social Media Content Calendar</w:t>
      </w:r>
      <w:r w:rsidR="002304E3">
        <w:rPr>
          <w:b/>
        </w:rPr>
        <w:t xml:space="preserve">: </w:t>
      </w:r>
      <w:r w:rsidR="00F357A8">
        <w:rPr>
          <w:b/>
        </w:rPr>
        <w:t xml:space="preserve">Heavy Push/Get </w:t>
      </w:r>
      <w:r w:rsidR="00557BB8">
        <w:rPr>
          <w:b/>
        </w:rPr>
        <w:t>out</w:t>
      </w:r>
      <w:r w:rsidR="00F357A8">
        <w:rPr>
          <w:b/>
        </w:rPr>
        <w:t xml:space="preserve"> the Count</w:t>
      </w:r>
    </w:p>
    <w:p w14:paraId="4BDF4AB5" w14:textId="17D55188" w:rsidR="00E030F4" w:rsidRPr="002E2876" w:rsidRDefault="00E030F4">
      <w:pPr>
        <w:rPr>
          <w:b/>
        </w:rPr>
      </w:pPr>
      <w:r>
        <w:rPr>
          <w:b/>
        </w:rPr>
        <w:t xml:space="preserve">To add pictures to social media, </w:t>
      </w:r>
      <w:bookmarkStart w:id="0" w:name="_GoBack"/>
      <w:bookmarkEnd w:id="0"/>
      <w:r>
        <w:rPr>
          <w:b/>
        </w:rPr>
        <w:t>right</w:t>
      </w:r>
      <w:r w:rsidR="0013384C">
        <w:rPr>
          <w:b/>
        </w:rPr>
        <w:t>-</w:t>
      </w:r>
      <w:r>
        <w:rPr>
          <w:b/>
        </w:rPr>
        <w:t xml:space="preserve">click on </w:t>
      </w:r>
      <w:r w:rsidR="00861B64">
        <w:rPr>
          <w:b/>
        </w:rPr>
        <w:t xml:space="preserve">the </w:t>
      </w:r>
      <w:r>
        <w:rPr>
          <w:b/>
        </w:rPr>
        <w:t xml:space="preserve">image and </w:t>
      </w:r>
      <w:r w:rsidR="001133F8">
        <w:rPr>
          <w:b/>
        </w:rPr>
        <w:t xml:space="preserve">select </w:t>
      </w:r>
      <w:r>
        <w:rPr>
          <w:b/>
        </w:rPr>
        <w:t xml:space="preserve">“save picture as” to </w:t>
      </w:r>
      <w:r w:rsidR="001133F8">
        <w:rPr>
          <w:b/>
        </w:rPr>
        <w:t xml:space="preserve">save image on your computer. </w:t>
      </w:r>
      <w:r w:rsidR="00572516">
        <w:rPr>
          <w:b/>
        </w:rPr>
        <w:t>Doing t</w:t>
      </w:r>
      <w:r w:rsidR="001133F8">
        <w:rPr>
          <w:b/>
        </w:rPr>
        <w:t xml:space="preserve">his </w:t>
      </w:r>
      <w:r>
        <w:rPr>
          <w:b/>
        </w:rPr>
        <w:t>restore</w:t>
      </w:r>
      <w:r w:rsidR="001133F8">
        <w:rPr>
          <w:b/>
        </w:rPr>
        <w:t>s correct sizing when uploading to social media.</w:t>
      </w:r>
    </w:p>
    <w:tbl>
      <w:tblPr>
        <w:tblStyle w:val="TableGrid"/>
        <w:tblW w:w="10823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4694"/>
        <w:gridCol w:w="3046"/>
        <w:gridCol w:w="3083"/>
      </w:tblGrid>
      <w:tr w:rsidR="00AC63E2" w14:paraId="01012B22" w14:textId="77777777" w:rsidTr="00381858">
        <w:tc>
          <w:tcPr>
            <w:tcW w:w="4694" w:type="dxa"/>
          </w:tcPr>
          <w:p w14:paraId="75442D32" w14:textId="77777777" w:rsidR="00025DA0" w:rsidRDefault="00025DA0">
            <w:r>
              <w:t>Image</w:t>
            </w:r>
          </w:p>
        </w:tc>
        <w:tc>
          <w:tcPr>
            <w:tcW w:w="3046" w:type="dxa"/>
          </w:tcPr>
          <w:p w14:paraId="5386CE26" w14:textId="77777777" w:rsidR="00025DA0" w:rsidRDefault="00025DA0">
            <w:r>
              <w:t>Facebook/Instagram</w:t>
            </w:r>
          </w:p>
        </w:tc>
        <w:tc>
          <w:tcPr>
            <w:tcW w:w="3083" w:type="dxa"/>
          </w:tcPr>
          <w:p w14:paraId="759F72B9" w14:textId="62247D13" w:rsidR="00025DA0" w:rsidRDefault="00025DA0" w:rsidP="002304E3">
            <w:pPr>
              <w:tabs>
                <w:tab w:val="center" w:pos="1433"/>
              </w:tabs>
            </w:pPr>
            <w:r>
              <w:t>Twitter</w:t>
            </w:r>
            <w:r w:rsidR="002304E3">
              <w:tab/>
            </w:r>
          </w:p>
        </w:tc>
      </w:tr>
      <w:tr w:rsidR="00C725FB" w14:paraId="4958054F" w14:textId="77777777" w:rsidTr="00381858">
        <w:tc>
          <w:tcPr>
            <w:tcW w:w="4694" w:type="dxa"/>
          </w:tcPr>
          <w:p w14:paraId="6BA44A2E" w14:textId="386D52AA" w:rsidR="00C725FB" w:rsidRDefault="005103C4" w:rsidP="00C725FB">
            <w:r>
              <w:t>Week of April</w:t>
            </w:r>
            <w:r w:rsidR="00C725FB">
              <w:t xml:space="preserve"> ____________</w:t>
            </w:r>
          </w:p>
          <w:p w14:paraId="0C65A8F7" w14:textId="79221324" w:rsidR="00C725FB" w:rsidRPr="00973DEC" w:rsidRDefault="002E6CCD" w:rsidP="00C725FB">
            <w:r>
              <w:t>(M</w:t>
            </w:r>
            <w:r w:rsidR="005D6AA0">
              <w:t>isinformation)</w:t>
            </w:r>
          </w:p>
          <w:p w14:paraId="118B9EAC" w14:textId="03B9698A" w:rsidR="00C725FB" w:rsidRDefault="00973DEC">
            <w:r>
              <w:rPr>
                <w:noProof/>
              </w:rPr>
              <w:drawing>
                <wp:inline distT="0" distB="0" distL="0" distR="0" wp14:anchorId="7B127B37" wp14:editId="55FA5B66">
                  <wp:extent cx="2457450" cy="24574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Don't worry. It's not too late to complete your census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7450" cy="2457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6" w:type="dxa"/>
          </w:tcPr>
          <w:p w14:paraId="389DF48A" w14:textId="62C7C525" w:rsidR="008A6234" w:rsidRDefault="005103C4" w:rsidP="002304E3">
            <w:r>
              <w:t xml:space="preserve">The 2020 census is still ongoing. April 1 was not a deadline. Fill out your census online &gt; </w:t>
            </w:r>
            <w:hyperlink r:id="rId9" w:history="1">
              <w:r>
                <w:rPr>
                  <w:rStyle w:val="Hyperlink"/>
                </w:rPr>
                <w:t>https://2020census.gov/</w:t>
              </w:r>
            </w:hyperlink>
            <w:r>
              <w:t xml:space="preserve">, by mail or phone &gt; </w:t>
            </w:r>
            <w:r w:rsidRPr="005103C4">
              <w:t>844-330-2020</w:t>
            </w:r>
            <w:r>
              <w:t>.</w:t>
            </w:r>
          </w:p>
          <w:p w14:paraId="1EBB2382" w14:textId="77777777" w:rsidR="008A6234" w:rsidRDefault="008A6234" w:rsidP="002304E3">
            <w:r>
              <w:t>.</w:t>
            </w:r>
          </w:p>
          <w:p w14:paraId="3452EC19" w14:textId="637EA639" w:rsidR="008A6234" w:rsidRDefault="008A6234" w:rsidP="008A6234">
            <w:r>
              <w:t>#MIVoiceCounts #</w:t>
            </w:r>
            <w:r w:rsidRPr="002E0139">
              <w:t>BeCountedMI2020</w:t>
            </w:r>
            <w:r>
              <w:t xml:space="preserve"> #2020Census #census2020 #</w:t>
            </w:r>
            <w:proofErr w:type="spellStart"/>
            <w:r>
              <w:t>ev</w:t>
            </w:r>
            <w:r w:rsidR="005103C4">
              <w:t>eryonecounts</w:t>
            </w:r>
            <w:proofErr w:type="spellEnd"/>
            <w:r w:rsidR="005103C4">
              <w:t xml:space="preserve"> #</w:t>
            </w:r>
            <w:proofErr w:type="spellStart"/>
            <w:r w:rsidR="005103C4">
              <w:t>yourvoicematters</w:t>
            </w:r>
            <w:proofErr w:type="spellEnd"/>
          </w:p>
        </w:tc>
        <w:tc>
          <w:tcPr>
            <w:tcW w:w="3083" w:type="dxa"/>
          </w:tcPr>
          <w:p w14:paraId="5ED6842C" w14:textId="77777777" w:rsidR="005103C4" w:rsidRDefault="005103C4" w:rsidP="005103C4">
            <w:r>
              <w:t xml:space="preserve">The 2020 census is still ongoing. April 1 was not a deadline. Fill out your census online &gt; </w:t>
            </w:r>
            <w:hyperlink r:id="rId10" w:history="1">
              <w:r>
                <w:rPr>
                  <w:rStyle w:val="Hyperlink"/>
                </w:rPr>
                <w:t>https://2020census.gov/</w:t>
              </w:r>
            </w:hyperlink>
            <w:r>
              <w:t xml:space="preserve">, by mail or phone &gt; </w:t>
            </w:r>
            <w:r w:rsidRPr="005103C4">
              <w:t>844-330-2020</w:t>
            </w:r>
            <w:r>
              <w:t>.</w:t>
            </w:r>
          </w:p>
          <w:p w14:paraId="669966DF" w14:textId="77777777" w:rsidR="005103C4" w:rsidRDefault="005103C4" w:rsidP="005103C4">
            <w:r>
              <w:t>.</w:t>
            </w:r>
          </w:p>
          <w:p w14:paraId="6C385D16" w14:textId="260C5F84" w:rsidR="00C725FB" w:rsidRDefault="005103C4" w:rsidP="005103C4">
            <w:r>
              <w:t>#MIVoiceCounts #</w:t>
            </w:r>
            <w:r w:rsidRPr="002E0139">
              <w:t>BeCountedMI2020</w:t>
            </w:r>
            <w:r>
              <w:t xml:space="preserve"> #2020Census #census2020 #</w:t>
            </w:r>
            <w:proofErr w:type="spellStart"/>
            <w:r>
              <w:t>everyonecounts</w:t>
            </w:r>
            <w:proofErr w:type="spellEnd"/>
            <w:r>
              <w:t xml:space="preserve"> #</w:t>
            </w:r>
            <w:proofErr w:type="spellStart"/>
            <w:r>
              <w:t>yourvoicematters</w:t>
            </w:r>
            <w:proofErr w:type="spellEnd"/>
          </w:p>
        </w:tc>
      </w:tr>
      <w:tr w:rsidR="00543B5F" w14:paraId="1C1F0E14" w14:textId="77777777" w:rsidTr="00381858">
        <w:tc>
          <w:tcPr>
            <w:tcW w:w="4694" w:type="dxa"/>
          </w:tcPr>
          <w:p w14:paraId="31B68E96" w14:textId="43A9A10F" w:rsidR="00543B5F" w:rsidRDefault="00FD3C21" w:rsidP="00543B5F">
            <w:r>
              <w:t>Week of April</w:t>
            </w:r>
            <w:r w:rsidR="00543B5F">
              <w:t xml:space="preserve">  ______________</w:t>
            </w:r>
          </w:p>
          <w:p w14:paraId="4388E0AA" w14:textId="172CA4BA" w:rsidR="00543B5F" w:rsidRDefault="007B3B8C" w:rsidP="00543B5F">
            <w:r>
              <w:t>(Community Resources</w:t>
            </w:r>
            <w:r w:rsidR="00543B5F">
              <w:t>)</w:t>
            </w:r>
          </w:p>
          <w:p w14:paraId="751FC13B" w14:textId="3BEFB527" w:rsidR="00543B5F" w:rsidRDefault="00594E17" w:rsidP="00543B5F">
            <w:r>
              <w:rPr>
                <w:noProof/>
              </w:rPr>
              <w:drawing>
                <wp:inline distT="0" distB="0" distL="0" distR="0" wp14:anchorId="76056957" wp14:editId="1F56805B">
                  <wp:extent cx="2843530" cy="284353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keep your community safe and heathy by bringing resources like health care, support for people out of work and food assistance.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3530" cy="2843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44EEB7" w14:textId="43B91103" w:rsidR="00543B5F" w:rsidRDefault="00543B5F" w:rsidP="00543B5F"/>
          <w:p w14:paraId="2A9FB2D4" w14:textId="77777777" w:rsidR="00543B5F" w:rsidRDefault="00543B5F" w:rsidP="00543B5F"/>
        </w:tc>
        <w:tc>
          <w:tcPr>
            <w:tcW w:w="3046" w:type="dxa"/>
          </w:tcPr>
          <w:p w14:paraId="0CD74E7C" w14:textId="390445FD" w:rsidR="00543B5F" w:rsidRDefault="007B3B8C" w:rsidP="00543B5F">
            <w:r>
              <w:t>The 2020 c</w:t>
            </w:r>
            <w:r w:rsidR="00594E17">
              <w:t>ensus is happening right now. K</w:t>
            </w:r>
            <w:r>
              <w:t>eep your community safe and hea</w:t>
            </w:r>
            <w:r w:rsidR="000C03DB">
              <w:t>l</w:t>
            </w:r>
            <w:r>
              <w:t>thy b</w:t>
            </w:r>
            <w:r w:rsidR="000C03DB">
              <w:t>y bringing resources like medical</w:t>
            </w:r>
            <w:r>
              <w:t xml:space="preserve"> care, support for people out of work</w:t>
            </w:r>
            <w:r w:rsidR="000C03DB">
              <w:t>,</w:t>
            </w:r>
            <w:r>
              <w:t xml:space="preserve"> and food assistance. </w:t>
            </w:r>
          </w:p>
          <w:p w14:paraId="08A540A2" w14:textId="5E8D5BA8" w:rsidR="007B3B8C" w:rsidRDefault="007B3B8C" w:rsidP="00543B5F">
            <w:r>
              <w:t xml:space="preserve">Fill out your census online &gt; </w:t>
            </w:r>
            <w:hyperlink r:id="rId12" w:history="1">
              <w:r>
                <w:rPr>
                  <w:rStyle w:val="Hyperlink"/>
                </w:rPr>
                <w:t>https://2020census.gov/</w:t>
              </w:r>
            </w:hyperlink>
            <w:r>
              <w:t xml:space="preserve">, by mail or phone &gt; </w:t>
            </w:r>
            <w:r w:rsidRPr="005103C4">
              <w:t>844-330-2020</w:t>
            </w:r>
            <w:r>
              <w:t>.</w:t>
            </w:r>
          </w:p>
          <w:p w14:paraId="4B9C4A0E" w14:textId="0BCB0CFE" w:rsidR="00543B5F" w:rsidRDefault="00543B5F" w:rsidP="00543B5F">
            <w:r>
              <w:t>#2020Census #ce</w:t>
            </w:r>
            <w:r w:rsidR="007B3B8C">
              <w:t>nsus2020 #</w:t>
            </w:r>
            <w:proofErr w:type="spellStart"/>
            <w:r w:rsidR="007B3B8C">
              <w:t>foodassistance</w:t>
            </w:r>
            <w:proofErr w:type="spellEnd"/>
            <w:r w:rsidR="007B3B8C">
              <w:t xml:space="preserve"> #</w:t>
            </w:r>
            <w:proofErr w:type="spellStart"/>
            <w:r w:rsidR="007B3B8C">
              <w:t>communityresources</w:t>
            </w:r>
            <w:proofErr w:type="spellEnd"/>
          </w:p>
        </w:tc>
        <w:tc>
          <w:tcPr>
            <w:tcW w:w="3083" w:type="dxa"/>
          </w:tcPr>
          <w:p w14:paraId="7097FF98" w14:textId="091FA172" w:rsidR="007B3B8C" w:rsidRDefault="007B3B8C" w:rsidP="007B3B8C">
            <w:r>
              <w:t>The 2020 c</w:t>
            </w:r>
            <w:r>
              <w:t>ensus is happening right now. K</w:t>
            </w:r>
            <w:r>
              <w:t>eep your community safe and hea</w:t>
            </w:r>
            <w:r w:rsidR="000C03DB">
              <w:t>l</w:t>
            </w:r>
            <w:r>
              <w:t>thy b</w:t>
            </w:r>
            <w:r w:rsidR="000C03DB">
              <w:t>y bringing resources like medical</w:t>
            </w:r>
            <w:r>
              <w:t xml:space="preserve"> care, support for people out of work</w:t>
            </w:r>
            <w:r w:rsidR="000C03DB">
              <w:t>,</w:t>
            </w:r>
            <w:r>
              <w:t xml:space="preserve"> and food assistance. </w:t>
            </w:r>
          </w:p>
          <w:p w14:paraId="1235609C" w14:textId="77777777" w:rsidR="007B3B8C" w:rsidRDefault="007B3B8C" w:rsidP="007B3B8C">
            <w:r>
              <w:t xml:space="preserve">Fill out your census online &gt; </w:t>
            </w:r>
            <w:hyperlink r:id="rId13" w:history="1">
              <w:r>
                <w:rPr>
                  <w:rStyle w:val="Hyperlink"/>
                </w:rPr>
                <w:t>https://2020census.gov/</w:t>
              </w:r>
            </w:hyperlink>
            <w:r>
              <w:t xml:space="preserve">, by mail or phone &gt; </w:t>
            </w:r>
            <w:r w:rsidRPr="005103C4">
              <w:t>844-330-2020</w:t>
            </w:r>
            <w:r>
              <w:t>.</w:t>
            </w:r>
          </w:p>
          <w:p w14:paraId="45D1C929" w14:textId="24C7F3DA" w:rsidR="00543B5F" w:rsidRDefault="007B3B8C" w:rsidP="007B3B8C">
            <w:r>
              <w:t>#2020Census #census2020 #</w:t>
            </w:r>
            <w:proofErr w:type="spellStart"/>
            <w:r>
              <w:t>foodassistance</w:t>
            </w:r>
            <w:proofErr w:type="spellEnd"/>
            <w:r>
              <w:t xml:space="preserve"> #</w:t>
            </w:r>
            <w:proofErr w:type="spellStart"/>
            <w:r>
              <w:t>communityresources</w:t>
            </w:r>
            <w:proofErr w:type="spellEnd"/>
          </w:p>
        </w:tc>
      </w:tr>
      <w:tr w:rsidR="00543B5F" w14:paraId="1A610BA8" w14:textId="77777777" w:rsidTr="00381858">
        <w:tc>
          <w:tcPr>
            <w:tcW w:w="4694" w:type="dxa"/>
          </w:tcPr>
          <w:p w14:paraId="63193E1D" w14:textId="0F4322BC" w:rsidR="00543B5F" w:rsidRDefault="00543B5F" w:rsidP="00543B5F">
            <w:pPr>
              <w:rPr>
                <w:vertAlign w:val="superscript"/>
              </w:rPr>
            </w:pPr>
            <w:r>
              <w:t>Week of</w:t>
            </w:r>
            <w:r w:rsidR="00FD3C21">
              <w:t xml:space="preserve"> April</w:t>
            </w:r>
            <w:r>
              <w:t xml:space="preserve"> ______________</w:t>
            </w:r>
          </w:p>
          <w:p w14:paraId="5A70CF9A" w14:textId="77777777" w:rsidR="00543B5F" w:rsidRDefault="00543B5F" w:rsidP="00543B5F">
            <w:r>
              <w:t>(Disinformation)</w:t>
            </w:r>
          </w:p>
          <w:p w14:paraId="34D92475" w14:textId="77777777" w:rsidR="00543B5F" w:rsidRDefault="00543B5F" w:rsidP="00543B5F"/>
          <w:p w14:paraId="52DB9B42" w14:textId="6741A438" w:rsidR="00543B5F" w:rsidRDefault="00941D35" w:rsidP="00543B5F">
            <w:r>
              <w:rPr>
                <w:noProof/>
              </w:rPr>
              <w:lastRenderedPageBreak/>
              <w:drawing>
                <wp:inline distT="0" distB="0" distL="0" distR="0" wp14:anchorId="5C45ECDB" wp14:editId="2E6BA38D">
                  <wp:extent cx="2514600" cy="25146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Census Facts 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4600" cy="2514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6" w:type="dxa"/>
          </w:tcPr>
          <w:p w14:paraId="3C322AE0" w14:textId="77777777" w:rsidR="00543B5F" w:rsidRDefault="00543B5F" w:rsidP="00543B5F">
            <w:r>
              <w:lastRenderedPageBreak/>
              <w:t xml:space="preserve">Don’t let rumors and #misinformation keep you </w:t>
            </w:r>
            <w:r>
              <w:lastRenderedPageBreak/>
              <w:t>from filling out the census. Here are the facts:</w:t>
            </w:r>
          </w:p>
          <w:p w14:paraId="6BA3B980" w14:textId="77777777" w:rsidR="00543B5F" w:rsidRDefault="00543B5F" w:rsidP="00543B5F">
            <w:pPr>
              <w:pStyle w:val="ListParagraph"/>
              <w:numPr>
                <w:ilvl w:val="0"/>
                <w:numId w:val="6"/>
              </w:numPr>
            </w:pPr>
            <w:r>
              <w:t>You don’t have to pay to fill out the #census.</w:t>
            </w:r>
          </w:p>
          <w:p w14:paraId="03105372" w14:textId="77777777" w:rsidR="00543B5F" w:rsidRDefault="00543B5F" w:rsidP="00543B5F">
            <w:pPr>
              <w:pStyle w:val="ListParagraph"/>
              <w:numPr>
                <w:ilvl w:val="0"/>
                <w:numId w:val="6"/>
              </w:numPr>
            </w:pPr>
            <w:r>
              <w:t>You don’t need a street address to respond.</w:t>
            </w:r>
          </w:p>
          <w:p w14:paraId="245DFE47" w14:textId="77777777" w:rsidR="00543B5F" w:rsidRDefault="00543B5F" w:rsidP="00543B5F">
            <w:pPr>
              <w:pStyle w:val="ListParagraph"/>
              <w:numPr>
                <w:ilvl w:val="0"/>
                <w:numId w:val="6"/>
              </w:numPr>
            </w:pPr>
            <w:r>
              <w:t>You can fill it out if you forget your unique ID.</w:t>
            </w:r>
          </w:p>
          <w:p w14:paraId="619CBCE6" w14:textId="77777777" w:rsidR="00543B5F" w:rsidRDefault="00543B5F" w:rsidP="00543B5F">
            <w:pPr>
              <w:pStyle w:val="ListParagraph"/>
              <w:numPr>
                <w:ilvl w:val="0"/>
                <w:numId w:val="6"/>
              </w:numPr>
            </w:pPr>
            <w:r>
              <w:t>You won’t be asked about citizenship or immigration status.</w:t>
            </w:r>
          </w:p>
          <w:p w14:paraId="5507AA48" w14:textId="77777777" w:rsidR="00543B5F" w:rsidRDefault="00543B5F" w:rsidP="00543B5F"/>
          <w:p w14:paraId="221C671F" w14:textId="1C2B787A" w:rsidR="00543B5F" w:rsidRDefault="00543B5F" w:rsidP="00543B5F">
            <w:r>
              <w:t xml:space="preserve">Got more questions? Visit </w:t>
            </w:r>
            <w:hyperlink r:id="rId15" w:history="1">
              <w:r w:rsidR="00731246">
                <w:rPr>
                  <w:rStyle w:val="Hyperlink"/>
                </w:rPr>
                <w:t>https://2020census.gov/</w:t>
              </w:r>
            </w:hyperlink>
          </w:p>
          <w:p w14:paraId="4DE02039" w14:textId="4AB9A687" w:rsidR="00543B5F" w:rsidRDefault="00543B5F" w:rsidP="00543B5F">
            <w:r>
              <w:t>#2020Census #census2020 #privacy #confidential</w:t>
            </w:r>
          </w:p>
        </w:tc>
        <w:tc>
          <w:tcPr>
            <w:tcW w:w="3083" w:type="dxa"/>
          </w:tcPr>
          <w:p w14:paraId="1FCF1973" w14:textId="77777777" w:rsidR="00543B5F" w:rsidRDefault="00543B5F" w:rsidP="00543B5F">
            <w:r>
              <w:lastRenderedPageBreak/>
              <w:t xml:space="preserve">Don’t let rumors and #misinformation keep you from </w:t>
            </w:r>
            <w:r>
              <w:lastRenderedPageBreak/>
              <w:t>filling out the #2020census. Here are the facts:</w:t>
            </w:r>
          </w:p>
          <w:p w14:paraId="6710249F" w14:textId="77777777" w:rsidR="00543B5F" w:rsidRDefault="00543B5F" w:rsidP="00543B5F">
            <w:pPr>
              <w:pStyle w:val="ListParagraph"/>
              <w:numPr>
                <w:ilvl w:val="0"/>
                <w:numId w:val="7"/>
              </w:numPr>
            </w:pPr>
            <w:r>
              <w:t>You don’t have to pay to fill out the #census.</w:t>
            </w:r>
          </w:p>
          <w:p w14:paraId="7159CB6A" w14:textId="77777777" w:rsidR="00543B5F" w:rsidRDefault="00543B5F" w:rsidP="00543B5F">
            <w:pPr>
              <w:pStyle w:val="ListParagraph"/>
              <w:numPr>
                <w:ilvl w:val="0"/>
                <w:numId w:val="7"/>
              </w:numPr>
            </w:pPr>
            <w:r>
              <w:t>You don’t need a street address to respond.</w:t>
            </w:r>
          </w:p>
          <w:p w14:paraId="1CDD91AE" w14:textId="77777777" w:rsidR="00543B5F" w:rsidRDefault="00543B5F" w:rsidP="00543B5F">
            <w:pPr>
              <w:pStyle w:val="ListParagraph"/>
              <w:numPr>
                <w:ilvl w:val="0"/>
                <w:numId w:val="7"/>
              </w:numPr>
            </w:pPr>
            <w:r>
              <w:t>You can fill it out if you forget your unique ID.</w:t>
            </w:r>
          </w:p>
          <w:p w14:paraId="7B2A7089" w14:textId="759E9CB5" w:rsidR="00543B5F" w:rsidRDefault="00543B5F" w:rsidP="00543B5F">
            <w:r>
              <w:t xml:space="preserve">Got questions? Visit </w:t>
            </w:r>
            <w:hyperlink r:id="rId16" w:history="1">
              <w:r w:rsidR="00731246">
                <w:rPr>
                  <w:rStyle w:val="Hyperlink"/>
                </w:rPr>
                <w:t>https://2020census.gov/</w:t>
              </w:r>
            </w:hyperlink>
          </w:p>
          <w:p w14:paraId="2A40FE1B" w14:textId="60EED146" w:rsidR="00543B5F" w:rsidRDefault="00543B5F" w:rsidP="00543B5F"/>
        </w:tc>
      </w:tr>
      <w:tr w:rsidR="00543B5F" w14:paraId="540C5901" w14:textId="77777777" w:rsidTr="00381858">
        <w:tc>
          <w:tcPr>
            <w:tcW w:w="4694" w:type="dxa"/>
          </w:tcPr>
          <w:p w14:paraId="460A523D" w14:textId="77777777" w:rsidR="00543B5F" w:rsidRDefault="00543B5F" w:rsidP="00543B5F"/>
          <w:p w14:paraId="1501B80B" w14:textId="76379837" w:rsidR="00543B5F" w:rsidRDefault="00FD3C21" w:rsidP="00543B5F">
            <w:r>
              <w:t>Week of April</w:t>
            </w:r>
            <w:r w:rsidR="00543B5F">
              <w:t xml:space="preserve"> ____________</w:t>
            </w:r>
          </w:p>
          <w:p w14:paraId="1C4C7A2A" w14:textId="4D8A5C89" w:rsidR="00543B5F" w:rsidRDefault="003E456F" w:rsidP="00543B5F">
            <w:r>
              <w:t>(Count Everyone</w:t>
            </w:r>
            <w:r w:rsidR="00543B5F">
              <w:t>)</w:t>
            </w:r>
          </w:p>
          <w:p w14:paraId="3CF76869" w14:textId="4CEE8BE1" w:rsidR="00543B5F" w:rsidRDefault="00FD3C21" w:rsidP="00543B5F">
            <w:r>
              <w:rPr>
                <w:noProof/>
              </w:rPr>
              <w:drawing>
                <wp:inline distT="0" distB="0" distL="0" distR="0" wp14:anchorId="7679264E" wp14:editId="11ED094C">
                  <wp:extent cx="2843530" cy="284353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Starting Wednesday, April 8, paper #census forms will hit your mailbox. . 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3530" cy="2843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61FCD9" w14:textId="77777777" w:rsidR="00543B5F" w:rsidRDefault="00543B5F" w:rsidP="00543B5F"/>
        </w:tc>
        <w:tc>
          <w:tcPr>
            <w:tcW w:w="3046" w:type="dxa"/>
          </w:tcPr>
          <w:p w14:paraId="2BC594A8" w14:textId="77DC5EC2" w:rsidR="00543B5F" w:rsidRDefault="00731246" w:rsidP="00543B5F">
            <w:r>
              <w:t xml:space="preserve">Starting Wednesday, April 8, paper </w:t>
            </w:r>
            <w:r w:rsidR="00191F8C">
              <w:t xml:space="preserve">census </w:t>
            </w:r>
            <w:r>
              <w:t xml:space="preserve">forms will hit your mailbox. </w:t>
            </w:r>
          </w:p>
          <w:p w14:paraId="44282B9E" w14:textId="77777777" w:rsidR="00543B5F" w:rsidRDefault="00543B5F" w:rsidP="00543B5F">
            <w:r>
              <w:t>.</w:t>
            </w:r>
          </w:p>
          <w:p w14:paraId="541E1BE5" w14:textId="5FB45CF9" w:rsidR="00543B5F" w:rsidRDefault="00543B5F" w:rsidP="00543B5F">
            <w:r>
              <w:t xml:space="preserve">Census forms are filled out by household. </w:t>
            </w:r>
            <w:r w:rsidR="00191F8C">
              <w:t xml:space="preserve">One person fills it out and includes </w:t>
            </w:r>
            <w:r w:rsidR="00731246">
              <w:t>e</w:t>
            </w:r>
            <w:r>
              <w:t>veryo</w:t>
            </w:r>
            <w:r w:rsidR="00191F8C">
              <w:t>ne living at the address. E</w:t>
            </w:r>
            <w:r>
              <w:t>veryone</w:t>
            </w:r>
            <w:r w:rsidR="00191F8C">
              <w:t xml:space="preserve"> living there (in-laws, friends, play cousins, </w:t>
            </w:r>
            <w:r w:rsidR="001C4502">
              <w:t>partners</w:t>
            </w:r>
            <w:r w:rsidR="000C03DB">
              <w:t>,</w:t>
            </w:r>
            <w:r w:rsidR="003E456F">
              <w:t xml:space="preserve"> and</w:t>
            </w:r>
            <w:r w:rsidR="00191F8C">
              <w:t xml:space="preserve"> spouses)</w:t>
            </w:r>
            <w:r>
              <w:t xml:space="preserve"> needs t</w:t>
            </w:r>
            <w:r w:rsidR="00191F8C">
              <w:t>o be counted, kids too!</w:t>
            </w:r>
          </w:p>
          <w:p w14:paraId="4C7C4EA9" w14:textId="272E8159" w:rsidR="00191F8C" w:rsidRDefault="001C4502" w:rsidP="00543B5F">
            <w:r>
              <w:t>Learn more</w:t>
            </w:r>
            <w:r w:rsidR="00191F8C">
              <w:t xml:space="preserve"> here&gt; </w:t>
            </w:r>
            <w:hyperlink r:id="rId18" w:history="1">
              <w:r w:rsidR="00191F8C">
                <w:rPr>
                  <w:rStyle w:val="Hyperlink"/>
                </w:rPr>
                <w:t>https://2020census.gov/</w:t>
              </w:r>
            </w:hyperlink>
          </w:p>
          <w:p w14:paraId="222115AE" w14:textId="77777777" w:rsidR="00543B5F" w:rsidRDefault="00543B5F" w:rsidP="00543B5F">
            <w:r>
              <w:t>.</w:t>
            </w:r>
          </w:p>
          <w:p w14:paraId="79BFF893" w14:textId="57F5C903" w:rsidR="00543B5F" w:rsidRDefault="00543B5F" w:rsidP="00543B5F">
            <w:r>
              <w:t>#2020Census #census2020</w:t>
            </w:r>
            <w:r w:rsidR="00191F8C">
              <w:t xml:space="preserve"> #</w:t>
            </w:r>
            <w:proofErr w:type="spellStart"/>
            <w:r w:rsidR="00191F8C">
              <w:t>relationshipstatus</w:t>
            </w:r>
            <w:proofErr w:type="spellEnd"/>
          </w:p>
          <w:p w14:paraId="1C2DF7A3" w14:textId="77777777" w:rsidR="00543B5F" w:rsidRDefault="00543B5F" w:rsidP="00543B5F"/>
        </w:tc>
        <w:tc>
          <w:tcPr>
            <w:tcW w:w="3083" w:type="dxa"/>
          </w:tcPr>
          <w:p w14:paraId="055DF92A" w14:textId="07D2BFF8" w:rsidR="00191F8C" w:rsidRDefault="00191F8C" w:rsidP="00191F8C">
            <w:r>
              <w:t>Starting Wednesday, April 8, paper</w:t>
            </w:r>
            <w:r>
              <w:t xml:space="preserve"> </w:t>
            </w:r>
            <w:r w:rsidR="003E456F">
              <w:t>#</w:t>
            </w:r>
            <w:r>
              <w:t>census</w:t>
            </w:r>
            <w:r>
              <w:t xml:space="preserve"> forms will hit your mailbox. </w:t>
            </w:r>
          </w:p>
          <w:p w14:paraId="012C6799" w14:textId="77777777" w:rsidR="00191F8C" w:rsidRDefault="00191F8C" w:rsidP="00191F8C">
            <w:r>
              <w:t>.</w:t>
            </w:r>
          </w:p>
          <w:p w14:paraId="1F8F19EC" w14:textId="255F9FD1" w:rsidR="00191F8C" w:rsidRDefault="00191F8C" w:rsidP="00191F8C">
            <w:r>
              <w:t>One person fills it out and includes everyo</w:t>
            </w:r>
            <w:r>
              <w:t xml:space="preserve">ne </w:t>
            </w:r>
            <w:r>
              <w:t xml:space="preserve">(in-laws, friends, </w:t>
            </w:r>
            <w:r>
              <w:t xml:space="preserve">kids, </w:t>
            </w:r>
            <w:r>
              <w:t xml:space="preserve">play cousins, </w:t>
            </w:r>
            <w:r w:rsidR="001C4502">
              <w:t>partners</w:t>
            </w:r>
            <w:r w:rsidR="000C03DB">
              <w:t>,</w:t>
            </w:r>
            <w:r w:rsidR="003E456F">
              <w:t xml:space="preserve"> and</w:t>
            </w:r>
            <w:r>
              <w:t xml:space="preserve"> spouses) </w:t>
            </w:r>
            <w:r>
              <w:t>living at the address.</w:t>
            </w:r>
          </w:p>
          <w:p w14:paraId="4FE23532" w14:textId="77777777" w:rsidR="00191F8C" w:rsidRDefault="00191F8C" w:rsidP="00191F8C">
            <w:r>
              <w:t xml:space="preserve">Learn more here&gt; </w:t>
            </w:r>
            <w:hyperlink r:id="rId19" w:history="1">
              <w:r>
                <w:rPr>
                  <w:rStyle w:val="Hyperlink"/>
                </w:rPr>
                <w:t>https://2020census.gov/</w:t>
              </w:r>
            </w:hyperlink>
          </w:p>
          <w:p w14:paraId="56467566" w14:textId="77777777" w:rsidR="003E456F" w:rsidRDefault="003E456F" w:rsidP="003E456F">
            <w:r>
              <w:t>.</w:t>
            </w:r>
          </w:p>
          <w:p w14:paraId="6812C0E4" w14:textId="77777777" w:rsidR="003E456F" w:rsidRDefault="003E456F" w:rsidP="003E456F">
            <w:r>
              <w:t>#2020Census #census2020 #</w:t>
            </w:r>
            <w:proofErr w:type="spellStart"/>
            <w:r>
              <w:t>relationshipstatus</w:t>
            </w:r>
            <w:proofErr w:type="spellEnd"/>
          </w:p>
          <w:p w14:paraId="2A81E3C9" w14:textId="77777777" w:rsidR="00543B5F" w:rsidRDefault="00543B5F" w:rsidP="003E456F"/>
        </w:tc>
      </w:tr>
      <w:tr w:rsidR="00543B5F" w14:paraId="27417695" w14:textId="77777777" w:rsidTr="00381858">
        <w:tc>
          <w:tcPr>
            <w:tcW w:w="4694" w:type="dxa"/>
          </w:tcPr>
          <w:p w14:paraId="68C28B80" w14:textId="380E941D" w:rsidR="00543B5F" w:rsidRDefault="00FD3C21" w:rsidP="00543B5F">
            <w:pPr>
              <w:rPr>
                <w:vertAlign w:val="superscript"/>
              </w:rPr>
            </w:pPr>
            <w:r>
              <w:t>Week of April</w:t>
            </w:r>
            <w:r w:rsidR="00543B5F">
              <w:t xml:space="preserve"> ______________</w:t>
            </w:r>
          </w:p>
          <w:p w14:paraId="0A6E8B17" w14:textId="2F143FDE" w:rsidR="00543B5F" w:rsidRDefault="006D77D1" w:rsidP="00543B5F">
            <w:r>
              <w:t xml:space="preserve">(Stay Home. </w:t>
            </w:r>
            <w:r w:rsidR="004B255B">
              <w:t xml:space="preserve">Stay Safe. </w:t>
            </w:r>
            <w:r>
              <w:t xml:space="preserve">Fill out </w:t>
            </w:r>
            <w:r w:rsidR="004B255B">
              <w:t xml:space="preserve">the </w:t>
            </w:r>
            <w:r>
              <w:t>census.</w:t>
            </w:r>
            <w:r w:rsidR="00543B5F">
              <w:t>)</w:t>
            </w:r>
          </w:p>
          <w:p w14:paraId="58E985ED" w14:textId="033E24F1" w:rsidR="00543B5F" w:rsidRDefault="002E6CCD" w:rsidP="00543B5F">
            <w:r>
              <w:rPr>
                <w:noProof/>
              </w:rPr>
              <w:lastRenderedPageBreak/>
              <w:drawing>
                <wp:inline distT="0" distB="0" distL="0" distR="0" wp14:anchorId="021BE76E" wp14:editId="31677D88">
                  <wp:extent cx="2843530" cy="284353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Responding to the census helps keep your community safe and strong.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3530" cy="2843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C3CBB6" w14:textId="78D12307" w:rsidR="00543B5F" w:rsidRDefault="00543B5F" w:rsidP="00543B5F"/>
          <w:p w14:paraId="7F9CF0A2" w14:textId="413AB4A9" w:rsidR="00543B5F" w:rsidRDefault="00543B5F" w:rsidP="00543B5F"/>
        </w:tc>
        <w:tc>
          <w:tcPr>
            <w:tcW w:w="3046" w:type="dxa"/>
          </w:tcPr>
          <w:p w14:paraId="7C023EA8" w14:textId="7A7F60C3" w:rsidR="00543B5F" w:rsidRDefault="006D77D1" w:rsidP="00543B5F">
            <w:r>
              <w:lastRenderedPageBreak/>
              <w:t>People across</w:t>
            </w:r>
            <w:r w:rsidR="002E6CCD">
              <w:t xml:space="preserve"> America</w:t>
            </w:r>
            <w:r>
              <w:t xml:space="preserve"> are keeping their families and communities safe and healthy by staying home or serving the public by providing essential services. Responding to the #census is another way to help keep your community safe and strong. </w:t>
            </w:r>
          </w:p>
          <w:p w14:paraId="57B62046" w14:textId="7D276DAB" w:rsidR="00543B5F" w:rsidRDefault="006D77D1" w:rsidP="00543B5F">
            <w:hyperlink r:id="rId21" w:history="1">
              <w:r>
                <w:rPr>
                  <w:rStyle w:val="Hyperlink"/>
                </w:rPr>
                <w:t>https://2020census.gov/</w:t>
              </w:r>
            </w:hyperlink>
          </w:p>
          <w:p w14:paraId="455E337B" w14:textId="229A4E6A" w:rsidR="00543B5F" w:rsidRDefault="00543B5F" w:rsidP="006D77D1">
            <w:r>
              <w:lastRenderedPageBreak/>
              <w:t xml:space="preserve">#2020Census #census2020 </w:t>
            </w:r>
            <w:r w:rsidR="006D77D1">
              <w:t>#</w:t>
            </w:r>
            <w:proofErr w:type="spellStart"/>
            <w:r w:rsidR="006D77D1">
              <w:t>essentialservices</w:t>
            </w:r>
            <w:proofErr w:type="spellEnd"/>
            <w:r w:rsidR="006D77D1">
              <w:t xml:space="preserve"> </w:t>
            </w:r>
          </w:p>
        </w:tc>
        <w:tc>
          <w:tcPr>
            <w:tcW w:w="3083" w:type="dxa"/>
          </w:tcPr>
          <w:p w14:paraId="08287456" w14:textId="03B00591" w:rsidR="006D77D1" w:rsidRDefault="006D77D1" w:rsidP="006D77D1">
            <w:r>
              <w:lastRenderedPageBreak/>
              <w:t>People across</w:t>
            </w:r>
            <w:r w:rsidR="002E6CCD">
              <w:t xml:space="preserve"> America</w:t>
            </w:r>
            <w:r>
              <w:t xml:space="preserve"> are keeping their families and communities safe and healthy by staying home or serving the public by providing essential services. Responding to the #census is another way to help keep your community safe and strong. </w:t>
            </w:r>
          </w:p>
          <w:p w14:paraId="1303CBCE" w14:textId="77777777" w:rsidR="006D77D1" w:rsidRDefault="006D77D1" w:rsidP="006D77D1">
            <w:hyperlink r:id="rId22" w:history="1">
              <w:r>
                <w:rPr>
                  <w:rStyle w:val="Hyperlink"/>
                </w:rPr>
                <w:t>https://2020census.gov/</w:t>
              </w:r>
            </w:hyperlink>
          </w:p>
          <w:p w14:paraId="49E9BE97" w14:textId="13AE5908" w:rsidR="00543B5F" w:rsidRDefault="006D77D1" w:rsidP="006D77D1">
            <w:r>
              <w:lastRenderedPageBreak/>
              <w:t>#2020Census #census2020 #</w:t>
            </w:r>
            <w:proofErr w:type="spellStart"/>
            <w:r>
              <w:t>essentialservices</w:t>
            </w:r>
            <w:proofErr w:type="spellEnd"/>
          </w:p>
        </w:tc>
      </w:tr>
      <w:tr w:rsidR="00543B5F" w14:paraId="2FFB9E92" w14:textId="77777777" w:rsidTr="00381858">
        <w:tc>
          <w:tcPr>
            <w:tcW w:w="4694" w:type="dxa"/>
          </w:tcPr>
          <w:p w14:paraId="052D79A8" w14:textId="23AC4A2D" w:rsidR="00543B5F" w:rsidRDefault="00543B5F" w:rsidP="00543B5F">
            <w:r>
              <w:lastRenderedPageBreak/>
              <w:t>Week of March _____________</w:t>
            </w:r>
          </w:p>
          <w:p w14:paraId="3CA0C459" w14:textId="00EF0AEB" w:rsidR="00543B5F" w:rsidRDefault="00543B5F" w:rsidP="00543B5F">
            <w:r>
              <w:t>(Medical Programs) Everyone gets sick!</w:t>
            </w:r>
          </w:p>
          <w:p w14:paraId="1ECAEF8B" w14:textId="0074058C" w:rsidR="00543B5F" w:rsidRDefault="000C03DB" w:rsidP="00543B5F">
            <w:r>
              <w:rPr>
                <w:noProof/>
              </w:rPr>
              <w:drawing>
                <wp:inline distT="0" distB="0" distL="0" distR="0" wp14:anchorId="7E057524" wp14:editId="54D5F8C9">
                  <wp:extent cx="2843530" cy="284353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Everyone gets sick (1).png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3530" cy="2843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996B83" w14:textId="265F2C9A" w:rsidR="00543B5F" w:rsidRDefault="00543B5F" w:rsidP="00543B5F"/>
        </w:tc>
        <w:tc>
          <w:tcPr>
            <w:tcW w:w="3046" w:type="dxa"/>
          </w:tcPr>
          <w:p w14:paraId="6082D9DC" w14:textId="77777777" w:rsidR="000C03DB" w:rsidRDefault="003E456F" w:rsidP="00543B5F">
            <w:r>
              <w:t xml:space="preserve">Everyone gets sick. </w:t>
            </w:r>
          </w:p>
          <w:p w14:paraId="6DC8CB82" w14:textId="1E2F6807" w:rsidR="00543B5F" w:rsidRDefault="003E456F" w:rsidP="00543B5F">
            <w:r>
              <w:t>These last few weeks have shown that</w:t>
            </w:r>
            <w:r w:rsidR="00543B5F">
              <w:t xml:space="preserve"> having access to med</w:t>
            </w:r>
            <w:r w:rsidR="000C03DB">
              <w:t>ical care</w:t>
            </w:r>
            <w:r w:rsidR="006D77D1">
              <w:t xml:space="preserve"> can be a matter of life or death</w:t>
            </w:r>
            <w:r w:rsidR="00543B5F">
              <w:t>.</w:t>
            </w:r>
          </w:p>
          <w:p w14:paraId="2CF4BF2C" w14:textId="0F211FA7" w:rsidR="00543B5F" w:rsidRDefault="00543B5F" w:rsidP="00543B5F">
            <w:r>
              <w:t>.</w:t>
            </w:r>
          </w:p>
          <w:p w14:paraId="2B261B7C" w14:textId="0B68A078" w:rsidR="00543B5F" w:rsidRDefault="00543B5F" w:rsidP="00543B5F">
            <w:r>
              <w:t>Fill out the census</w:t>
            </w:r>
            <w:r w:rsidR="003E456F">
              <w:t xml:space="preserve"> online&gt; </w:t>
            </w:r>
            <w:hyperlink r:id="rId24" w:history="1">
              <w:r w:rsidR="003E456F">
                <w:rPr>
                  <w:rStyle w:val="Hyperlink"/>
                </w:rPr>
                <w:t>https://2020census.gov/</w:t>
              </w:r>
            </w:hyperlink>
            <w:r w:rsidR="003E456F">
              <w:t>, by mail or phone&gt;</w:t>
            </w:r>
            <w:r>
              <w:t xml:space="preserve"> </w:t>
            </w:r>
            <w:r w:rsidR="003E456F" w:rsidRPr="005103C4">
              <w:t>844-330-2020</w:t>
            </w:r>
            <w:r w:rsidR="003E456F">
              <w:t xml:space="preserve">, </w:t>
            </w:r>
            <w:r>
              <w:t>so you and your entire family can get proper medical care when you need it.</w:t>
            </w:r>
          </w:p>
          <w:p w14:paraId="4B0138B5" w14:textId="7A04734F" w:rsidR="00543B5F" w:rsidRDefault="00543B5F" w:rsidP="00543B5F">
            <w:r>
              <w:t>#2020Census #census20</w:t>
            </w:r>
            <w:r w:rsidR="006D77D1">
              <w:t>20 #</w:t>
            </w:r>
            <w:proofErr w:type="spellStart"/>
            <w:r w:rsidR="006D77D1">
              <w:t>medicalcare</w:t>
            </w:r>
            <w:proofErr w:type="spellEnd"/>
            <w:r w:rsidR="006D77D1">
              <w:t xml:space="preserve"> </w:t>
            </w:r>
            <w:r w:rsidR="000C03DB">
              <w:t>#</w:t>
            </w:r>
            <w:proofErr w:type="spellStart"/>
            <w:r w:rsidR="000C03DB">
              <w:t>medicalemergency</w:t>
            </w:r>
            <w:proofErr w:type="spellEnd"/>
          </w:p>
        </w:tc>
        <w:tc>
          <w:tcPr>
            <w:tcW w:w="3083" w:type="dxa"/>
          </w:tcPr>
          <w:p w14:paraId="10675146" w14:textId="77777777" w:rsidR="000C03DB" w:rsidRDefault="006D77D1" w:rsidP="006D77D1">
            <w:r>
              <w:t xml:space="preserve">Everyone gets sick. </w:t>
            </w:r>
          </w:p>
          <w:p w14:paraId="6B6A38AA" w14:textId="737BB5D1" w:rsidR="006D77D1" w:rsidRDefault="006D77D1" w:rsidP="006D77D1">
            <w:r>
              <w:t>These last few weeks have shown that having access to med</w:t>
            </w:r>
            <w:r w:rsidR="000C03DB">
              <w:t>ical care</w:t>
            </w:r>
            <w:r>
              <w:t xml:space="preserve"> can be a matter of life or death.</w:t>
            </w:r>
          </w:p>
          <w:p w14:paraId="650CD122" w14:textId="77777777" w:rsidR="006D77D1" w:rsidRDefault="006D77D1" w:rsidP="006D77D1">
            <w:r>
              <w:t>.</w:t>
            </w:r>
          </w:p>
          <w:p w14:paraId="37BFFD76" w14:textId="77777777" w:rsidR="006D77D1" w:rsidRDefault="006D77D1" w:rsidP="006D77D1">
            <w:r>
              <w:t xml:space="preserve">Fill out the census online&gt; </w:t>
            </w:r>
            <w:hyperlink r:id="rId25" w:history="1">
              <w:r>
                <w:rPr>
                  <w:rStyle w:val="Hyperlink"/>
                </w:rPr>
                <w:t>https://2020census.gov/</w:t>
              </w:r>
            </w:hyperlink>
            <w:r>
              <w:t xml:space="preserve">, by mail or phone&gt; </w:t>
            </w:r>
            <w:r w:rsidRPr="005103C4">
              <w:t>844-330-2020</w:t>
            </w:r>
            <w:r>
              <w:t>, so you and your entire family can get proper medical care when you need it.</w:t>
            </w:r>
          </w:p>
          <w:p w14:paraId="77EF3CC7" w14:textId="283C7B67" w:rsidR="00543B5F" w:rsidRDefault="006D77D1" w:rsidP="006D77D1">
            <w:r>
              <w:t>#2020Census #census2020 #</w:t>
            </w:r>
            <w:proofErr w:type="spellStart"/>
            <w:r>
              <w:t>medicalcare</w:t>
            </w:r>
            <w:proofErr w:type="spellEnd"/>
            <w:r w:rsidR="000C03DB">
              <w:t xml:space="preserve"> </w:t>
            </w:r>
            <w:r w:rsidR="000C03DB">
              <w:t>#</w:t>
            </w:r>
            <w:proofErr w:type="spellStart"/>
            <w:r w:rsidR="000C03DB">
              <w:t>medicalemergency</w:t>
            </w:r>
            <w:proofErr w:type="spellEnd"/>
          </w:p>
        </w:tc>
      </w:tr>
    </w:tbl>
    <w:p w14:paraId="6C159C0A" w14:textId="77428C02" w:rsidR="00451AFF" w:rsidRDefault="00451AFF"/>
    <w:sectPr w:rsidR="00451AFF" w:rsidSect="009913CA">
      <w:headerReference w:type="first" r:id="rId2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EBD69D" w14:textId="77777777" w:rsidR="00E11607" w:rsidRDefault="00E11607" w:rsidP="009913CA">
      <w:pPr>
        <w:spacing w:after="0" w:line="240" w:lineRule="auto"/>
      </w:pPr>
      <w:r>
        <w:separator/>
      </w:r>
    </w:p>
  </w:endnote>
  <w:endnote w:type="continuationSeparator" w:id="0">
    <w:p w14:paraId="1F07F1F9" w14:textId="77777777" w:rsidR="00E11607" w:rsidRDefault="00E11607" w:rsidP="009913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0CAD4D" w14:textId="77777777" w:rsidR="00E11607" w:rsidRDefault="00E11607" w:rsidP="009913CA">
      <w:pPr>
        <w:spacing w:after="0" w:line="240" w:lineRule="auto"/>
      </w:pPr>
      <w:r>
        <w:separator/>
      </w:r>
    </w:p>
  </w:footnote>
  <w:footnote w:type="continuationSeparator" w:id="0">
    <w:p w14:paraId="6E75AB1D" w14:textId="77777777" w:rsidR="00E11607" w:rsidRDefault="00E11607" w:rsidP="009913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2B570" w14:textId="77777777" w:rsidR="00DB01DE" w:rsidRDefault="00DB01DE" w:rsidP="009913C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AEB62C4" wp14:editId="7338DC2E">
          <wp:simplePos x="0" y="0"/>
          <wp:positionH relativeFrom="margin">
            <wp:align>right</wp:align>
          </wp:positionH>
          <wp:positionV relativeFrom="paragraph">
            <wp:posOffset>-85725</wp:posOffset>
          </wp:positionV>
          <wp:extent cx="1526564" cy="911442"/>
          <wp:effectExtent l="0" t="0" r="0" b="317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MI-Voice-Counts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6564" cy="911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6763CEE3" wp14:editId="7B04D62B">
          <wp:extent cx="2047875" cy="672061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e-Counted-Michigan-2020_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2905" cy="6835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4756CA" w14:textId="77777777" w:rsidR="00DB01DE" w:rsidRDefault="00DB01D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612CF5"/>
    <w:multiLevelType w:val="hybridMultilevel"/>
    <w:tmpl w:val="7BA27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000846"/>
    <w:multiLevelType w:val="hybridMultilevel"/>
    <w:tmpl w:val="A81248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0499F"/>
    <w:multiLevelType w:val="hybridMultilevel"/>
    <w:tmpl w:val="D4100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DF25C0"/>
    <w:multiLevelType w:val="hybridMultilevel"/>
    <w:tmpl w:val="7BA27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107F02"/>
    <w:multiLevelType w:val="multilevel"/>
    <w:tmpl w:val="85E67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2B5413"/>
    <w:multiLevelType w:val="hybridMultilevel"/>
    <w:tmpl w:val="7C600D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647D29"/>
    <w:multiLevelType w:val="hybridMultilevel"/>
    <w:tmpl w:val="AA040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CE3249"/>
    <w:multiLevelType w:val="hybridMultilevel"/>
    <w:tmpl w:val="D4100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F95C85"/>
    <w:multiLevelType w:val="hybridMultilevel"/>
    <w:tmpl w:val="7C600D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5"/>
  </w:num>
  <w:num w:numId="5">
    <w:abstractNumId w:val="8"/>
  </w:num>
  <w:num w:numId="6">
    <w:abstractNumId w:val="3"/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xsDAyNTM1AiJTYyUdpeDU4uLM/DyQAkPDWgBfq7EeLQAAAA=="/>
  </w:docVars>
  <w:rsids>
    <w:rsidRoot w:val="00025DA0"/>
    <w:rsid w:val="00025DA0"/>
    <w:rsid w:val="000925BD"/>
    <w:rsid w:val="000A2A6D"/>
    <w:rsid w:val="000A4F12"/>
    <w:rsid w:val="000B23EB"/>
    <w:rsid w:val="000C03DB"/>
    <w:rsid w:val="000C5F1D"/>
    <w:rsid w:val="001133F8"/>
    <w:rsid w:val="00116A06"/>
    <w:rsid w:val="0012789A"/>
    <w:rsid w:val="0013384C"/>
    <w:rsid w:val="001854CC"/>
    <w:rsid w:val="00191F8C"/>
    <w:rsid w:val="001A12A0"/>
    <w:rsid w:val="001B25F5"/>
    <w:rsid w:val="001C4502"/>
    <w:rsid w:val="001D445C"/>
    <w:rsid w:val="002049EE"/>
    <w:rsid w:val="00214AD7"/>
    <w:rsid w:val="00225C9C"/>
    <w:rsid w:val="002304E3"/>
    <w:rsid w:val="002449D6"/>
    <w:rsid w:val="00252740"/>
    <w:rsid w:val="00256811"/>
    <w:rsid w:val="002763B9"/>
    <w:rsid w:val="0028242D"/>
    <w:rsid w:val="002837F5"/>
    <w:rsid w:val="00296C8C"/>
    <w:rsid w:val="002E0139"/>
    <w:rsid w:val="002E2876"/>
    <w:rsid w:val="002E6CCD"/>
    <w:rsid w:val="003063A0"/>
    <w:rsid w:val="00370FF7"/>
    <w:rsid w:val="00374D8F"/>
    <w:rsid w:val="0037628D"/>
    <w:rsid w:val="00381858"/>
    <w:rsid w:val="003828AC"/>
    <w:rsid w:val="00386632"/>
    <w:rsid w:val="003869A2"/>
    <w:rsid w:val="00387272"/>
    <w:rsid w:val="003A3A9B"/>
    <w:rsid w:val="003E456F"/>
    <w:rsid w:val="00451AFF"/>
    <w:rsid w:val="0047178A"/>
    <w:rsid w:val="00491414"/>
    <w:rsid w:val="004A69C6"/>
    <w:rsid w:val="004B12AE"/>
    <w:rsid w:val="004B255B"/>
    <w:rsid w:val="004E4C67"/>
    <w:rsid w:val="004E5CD4"/>
    <w:rsid w:val="005103C4"/>
    <w:rsid w:val="00527B8B"/>
    <w:rsid w:val="0053354C"/>
    <w:rsid w:val="00543B5F"/>
    <w:rsid w:val="00553CE4"/>
    <w:rsid w:val="00557BB8"/>
    <w:rsid w:val="00566BC2"/>
    <w:rsid w:val="00572516"/>
    <w:rsid w:val="00572649"/>
    <w:rsid w:val="00594E17"/>
    <w:rsid w:val="005C05B3"/>
    <w:rsid w:val="005D6AA0"/>
    <w:rsid w:val="006041C0"/>
    <w:rsid w:val="0062310A"/>
    <w:rsid w:val="00636F7D"/>
    <w:rsid w:val="00653FD9"/>
    <w:rsid w:val="00675CA3"/>
    <w:rsid w:val="00682CA5"/>
    <w:rsid w:val="00683F60"/>
    <w:rsid w:val="006968E6"/>
    <w:rsid w:val="006D77D1"/>
    <w:rsid w:val="006E5674"/>
    <w:rsid w:val="006F08E9"/>
    <w:rsid w:val="006F4BAF"/>
    <w:rsid w:val="00716F3F"/>
    <w:rsid w:val="00731246"/>
    <w:rsid w:val="007824D8"/>
    <w:rsid w:val="007A68A1"/>
    <w:rsid w:val="007B33AF"/>
    <w:rsid w:val="007B3B8C"/>
    <w:rsid w:val="007C6A4C"/>
    <w:rsid w:val="008144CA"/>
    <w:rsid w:val="00841045"/>
    <w:rsid w:val="00861B64"/>
    <w:rsid w:val="008735A4"/>
    <w:rsid w:val="00874940"/>
    <w:rsid w:val="008A0169"/>
    <w:rsid w:val="008A6234"/>
    <w:rsid w:val="008B1DD5"/>
    <w:rsid w:val="008B6FC7"/>
    <w:rsid w:val="008C452E"/>
    <w:rsid w:val="009200B5"/>
    <w:rsid w:val="009407D5"/>
    <w:rsid w:val="00941D35"/>
    <w:rsid w:val="00943A89"/>
    <w:rsid w:val="0096188F"/>
    <w:rsid w:val="00973DEC"/>
    <w:rsid w:val="009868F5"/>
    <w:rsid w:val="009913CA"/>
    <w:rsid w:val="009F035C"/>
    <w:rsid w:val="00A01394"/>
    <w:rsid w:val="00A1038B"/>
    <w:rsid w:val="00A364DB"/>
    <w:rsid w:val="00A5053C"/>
    <w:rsid w:val="00AA03B3"/>
    <w:rsid w:val="00AC63E2"/>
    <w:rsid w:val="00AE11B5"/>
    <w:rsid w:val="00B50BFF"/>
    <w:rsid w:val="00B5283A"/>
    <w:rsid w:val="00BA091B"/>
    <w:rsid w:val="00BB32BB"/>
    <w:rsid w:val="00BB6AEE"/>
    <w:rsid w:val="00BB777A"/>
    <w:rsid w:val="00BE66B2"/>
    <w:rsid w:val="00C053C5"/>
    <w:rsid w:val="00C725FB"/>
    <w:rsid w:val="00C97CF3"/>
    <w:rsid w:val="00CF193F"/>
    <w:rsid w:val="00D0664F"/>
    <w:rsid w:val="00D11EAC"/>
    <w:rsid w:val="00D25637"/>
    <w:rsid w:val="00D61C3C"/>
    <w:rsid w:val="00D86A90"/>
    <w:rsid w:val="00DA1F47"/>
    <w:rsid w:val="00DB01DE"/>
    <w:rsid w:val="00DC15B1"/>
    <w:rsid w:val="00E030F4"/>
    <w:rsid w:val="00E11607"/>
    <w:rsid w:val="00E343F8"/>
    <w:rsid w:val="00E41F62"/>
    <w:rsid w:val="00E43DBC"/>
    <w:rsid w:val="00E75A02"/>
    <w:rsid w:val="00EB0436"/>
    <w:rsid w:val="00EB752D"/>
    <w:rsid w:val="00EE1A15"/>
    <w:rsid w:val="00EE575B"/>
    <w:rsid w:val="00F04AD1"/>
    <w:rsid w:val="00F357A8"/>
    <w:rsid w:val="00F7696A"/>
    <w:rsid w:val="00F809A0"/>
    <w:rsid w:val="00F85ED2"/>
    <w:rsid w:val="00F94D47"/>
    <w:rsid w:val="00F94E21"/>
    <w:rsid w:val="00FA3D8E"/>
    <w:rsid w:val="00FB2AB3"/>
    <w:rsid w:val="00FC0AC2"/>
    <w:rsid w:val="00FD3C21"/>
    <w:rsid w:val="00FD40F8"/>
    <w:rsid w:val="00FF0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28AAD9"/>
  <w15:docId w15:val="{E0DB58D2-D580-4D15-999F-688CE0017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5D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178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913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3CA"/>
  </w:style>
  <w:style w:type="paragraph" w:styleId="Footer">
    <w:name w:val="footer"/>
    <w:basedOn w:val="Normal"/>
    <w:link w:val="FooterChar"/>
    <w:uiPriority w:val="99"/>
    <w:unhideWhenUsed/>
    <w:rsid w:val="009913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3CA"/>
  </w:style>
  <w:style w:type="paragraph" w:styleId="BalloonText">
    <w:name w:val="Balloon Text"/>
    <w:basedOn w:val="Normal"/>
    <w:link w:val="BalloonTextChar"/>
    <w:uiPriority w:val="99"/>
    <w:semiHidden/>
    <w:unhideWhenUsed/>
    <w:rsid w:val="00296C8C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C8C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E1A1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A3A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3A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3A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A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A9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0AB7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993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2020census.gov/" TargetMode="External"/><Relationship Id="rId18" Type="http://schemas.openxmlformats.org/officeDocument/2006/relationships/hyperlink" Target="https://2020census.gov/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2020census.gov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2020census.gov/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s://2020census.gov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2020census.gov/" TargetMode="Externa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s://2020census.gov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2020census.gov/" TargetMode="External"/><Relationship Id="rId23" Type="http://schemas.openxmlformats.org/officeDocument/2006/relationships/image" Target="media/image6.png"/><Relationship Id="rId28" Type="http://schemas.openxmlformats.org/officeDocument/2006/relationships/theme" Target="theme/theme1.xml"/><Relationship Id="rId10" Type="http://schemas.openxmlformats.org/officeDocument/2006/relationships/hyperlink" Target="https://2020census.gov/" TargetMode="External"/><Relationship Id="rId19" Type="http://schemas.openxmlformats.org/officeDocument/2006/relationships/hyperlink" Target="https://2020census.gov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2020census.gov/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s://2020census.gov/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B97D05-DC3A-40C1-B649-EBAB59B10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5</TotalTime>
  <Pages>3</Pages>
  <Words>739</Words>
  <Characters>4167</Characters>
  <Application>Microsoft Office Word</Application>
  <DocSecurity>0</DocSecurity>
  <Lines>231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Dunn</dc:creator>
  <cp:keywords/>
  <dc:description/>
  <cp:lastModifiedBy>Danielle Dunn</cp:lastModifiedBy>
  <cp:revision>5</cp:revision>
  <dcterms:created xsi:type="dcterms:W3CDTF">2020-04-09T15:01:00Z</dcterms:created>
  <dcterms:modified xsi:type="dcterms:W3CDTF">2020-04-14T15:04:00Z</dcterms:modified>
</cp:coreProperties>
</file>